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20.png" ContentType="image/png"/>
  <Override PartName="/word/media/rId423.png" ContentType="image/png"/>
  <Override PartName="/word/media/rId424.png" ContentType="image/png"/>
  <Override PartName="/word/media/rId426.png" ContentType="image/png"/>
  <Override PartName="/word/media/rId427.png" ContentType="image/png"/>
  <Override PartName="/word/media/rId429.png" ContentType="image/png"/>
  <Override PartName="/word/media/rId430.png" ContentType="image/png"/>
  <Override PartName="/word/media/rId433.png" ContentType="image/png"/>
  <Override PartName="/word/media/rId434.png" ContentType="image/png"/>
  <Override PartName="/word/media/rId436.png" ContentType="image/png"/>
  <Override PartName="/word/media/rId437.png" ContentType="image/png"/>
  <Override PartName="/word/media/rId439.png" ContentType="image/png"/>
  <Override PartName="/word/media/rId440.png" ContentType="image/png"/>
  <Override PartName="/word/media/rId414.png" ContentType="image/png"/>
  <Override PartName="/word/media/rId416.png" ContentType="image/png"/>
  <Override PartName="/word/media/rId417.png" ContentType="image/png"/>
  <Override PartName="/word/media/rId419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1.png" ContentType="image/png"/>
  <Override PartName="/word/media/rId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42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43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44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45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46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47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48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49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5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51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9.png" ContentType="image/png"/>
  <Override PartName="/word/media/rId250.png" ContentType="image/png"/>
  <Override PartName="/word/media/rId52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260.png" ContentType="image/png"/>
  <Override PartName="/word/media/rId53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54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55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  <Override PartName="/word/media/rId56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300.png" ContentType="image/png"/>
  <Override PartName="/word/media/rId57.png" ContentType="image/png"/>
  <Override PartName="/word/media/rId301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310.png" ContentType="image/png"/>
  <Override PartName="/word/media/rId58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320.png" ContentType="image/png"/>
  <Override PartName="/word/media/rId6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340.png" ContentType="image/png"/>
  <Override PartName="/word/media/rId61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350.png" ContentType="image/png"/>
  <Override PartName="/word/media/rId62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7.png" ContentType="image/png"/>
  <Override PartName="/word/media/rId358.png" ContentType="image/png"/>
  <Override PartName="/word/media/rId359.png" ContentType="image/png"/>
  <Override PartName="/word/media/rId360.png" ContentType="image/png"/>
  <Override PartName="/word/media/rId63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369.png" ContentType="image/png"/>
  <Override PartName="/word/media/rId370.png" ContentType="image/png"/>
  <Override PartName="/word/media/rId64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380.png" ContentType="image/png"/>
  <Override PartName="/word/media/rId65.png" ContentType="image/png"/>
  <Override PartName="/word/media/rId381.png" ContentType="image/png"/>
  <Override PartName="/word/media/rId382.png" ContentType="image/png"/>
  <Override PartName="/word/media/rId38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34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35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36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37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38.png" ContentType="image/png"/>
  <Override PartName="/word/media/rId111.png" ContentType="image/png"/>
  <Override PartName="/word/media/rId112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39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40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94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403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400.png" ContentType="image/png"/>
  <Override PartName="/word/media/rId401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Heading1"/>
      </w:pPr>
      <w:bookmarkStart w:id="20" w:name="sensitivity-analysis"/>
      <w:r>
        <w:t xml:space="preserve">Sensitivity Analysis</w:t>
      </w:r>
      <w:bookmarkEnd w:id="20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Figure 1-1: Most sensitive parameters for C_max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2: Most sensitive parameters for t_max of Raltegravir for individuals at percentiles 5, 50, 95 for Filmcoated_tablet_400mg_sd, Larson 2013 8y-18y 400mg FCT meal." title="" id="1" name="Picture"/>
            <a:graphic>
              <a:graphicData uri="http://schemas.openxmlformats.org/drawingml/2006/picture">
                <pic:pic>
                  <pic:nvPicPr>
                    <pic:cNvPr descr="Sensitivity/1_sensitivity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2: Most sensitive parameters for t_max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3: Most sensitive parameters for C_tEnd of Raltegravir for individuals at percentiles 5, 50, 95 for Filmcoated_tablet_400mg_sd, Larson 2013 8y-18y 400mg FCT meal." title="" id="1" name="Picture"/>
            <a:graphic>
              <a:graphicData uri="http://schemas.openxmlformats.org/drawingml/2006/picture">
                <pic:pic>
                  <pic:nvPicPr>
                    <pic:cNvPr descr="Sensitivity/2_sensitivity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3: Most sensitive parameters for C_tEnd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4: Most sensitive parameters for AUC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3_sensitivity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4: Most sensitive parameters for AUC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5: Most sensitive parameters for AUC_inf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4_sensitivity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5: Most sensitive parameters for AUC_inf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6: Most sensitive parameters for MRT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5_sensitivity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6: Most sensitive parameters for MRT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7: Most sensitive parameters for Thalf of Raltegravir for individuals at percentiles 5, 50, 95 for Filmcoated_tablet_400mg_sd, Larson 2013 8y-18y 400mg FCT meal." title="" id="1" name="Picture"/>
            <a:graphic>
              <a:graphicData uri="http://schemas.openxmlformats.org/drawingml/2006/picture">
                <pic:pic>
                  <pic:nvPicPr>
                    <pic:cNvPr descr="Sensitivity/6_sensitivity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7: Most sensitive parameters for Thalf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8: Most sensitive parameters for CL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7_sensitivity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8: Most sensitive parameters for CL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9: Most sensitive parameters for Vss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8_sensitivity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9: Most sensitive parameters for Vss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10: Most sensitive parameters for Vd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9_sensitivity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10: Most sensitive parameters for Vd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1"/>
      </w:pPr>
      <w:bookmarkStart w:id="30" w:name="pk-parameters"/>
      <w:r>
        <w:t xml:space="preserve">PK parameters</w:t>
      </w:r>
      <w:bookmarkEnd w:id="30"/>
    </w:p>
    <w:p>
      <w:pPr>
        <w:pStyle w:val="FirstParagraph"/>
      </w:pPr>
    </w:p>
    <w:p>
      <w:pPr>
        <w:pStyle w:val="Heading2"/>
      </w:pPr>
      <w:bookmarkStart w:id="31" w:name="pk-parameters-of-raltegravir"/>
      <w:r>
        <w:t xml:space="preserve">PK Parameters of Raltegravir</w:t>
      </w:r>
      <w:bookmarkEnd w:id="31"/>
    </w:p>
    <w:p>
      <w:pPr>
        <w:pStyle w:val="FirstParagraph"/>
      </w:pPr>
    </w:p>
    <w:p>
      <w:pPr>
        <w:pStyle w:val="Heading3"/>
      </w:pPr>
      <w:bookmarkStart w:id="32" w:name="c_max"/>
      <w:r>
        <w:t xml:space="preserve">C_max</w:t>
      </w:r>
      <w:bookmarkEnd w:id="3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2-1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Sensitivity/10_sensitivity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3_pk_parameters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: C_max of Raltegravir for Larson 2013 8y-18y 400mg FCT meal, Filmcoated_tablet_400mg_sd reported in [µg/l]</w:t>
      </w:r>
    </w:p>
    <w:tbl>
      <w:tblPr>
        <w:tblStyle w:val="Table"/>
        <w:tblW w:type="pct" w:w="5000.0"/>
        <w:tblLook w:firstRow="1"/>
      </w:tblPr>
      <w:tblGrid>
        <w:gridCol w:w="1424"/>
        <w:gridCol w:w="167"/>
        <w:gridCol w:w="963"/>
        <w:gridCol w:w="1005"/>
        <w:gridCol w:w="1005"/>
        <w:gridCol w:w="1005"/>
        <w:gridCol w:w="1005"/>
        <w:gridCol w:w="335"/>
        <w:gridCol w:w="335"/>
        <w:gridCol w:w="377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171.26</w:t>
            </w:r>
          </w:p>
        </w:tc>
        <w:tc>
          <w:p>
            <w:pPr>
              <w:pStyle w:val="Compact"/>
              <w:jc w:val="left"/>
            </w:pPr>
            <w:r>
              <w:t xml:space="preserve">1784.94</w:t>
            </w:r>
          </w:p>
        </w:tc>
        <w:tc>
          <w:p>
            <w:pPr>
              <w:pStyle w:val="Compact"/>
              <w:jc w:val="left"/>
            </w:pPr>
            <w:r>
              <w:t xml:space="preserve">2321.55</w:t>
            </w:r>
          </w:p>
        </w:tc>
        <w:tc>
          <w:p>
            <w:pPr>
              <w:pStyle w:val="Compact"/>
              <w:jc w:val="left"/>
            </w:pPr>
            <w:r>
              <w:t xml:space="preserve">2949.24</w:t>
            </w:r>
          </w:p>
        </w:tc>
        <w:tc>
          <w:p>
            <w:pPr>
              <w:pStyle w:val="Compact"/>
              <w:jc w:val="left"/>
            </w:pPr>
            <w:r>
              <w:t xml:space="preserve">4651.40</w:t>
            </w:r>
          </w:p>
        </w:tc>
        <w:tc>
          <w:p>
            <w:pPr>
              <w:pStyle w:val="Compact"/>
              <w:jc w:val="left"/>
            </w:pPr>
            <w:r>
              <w:t xml:space="preserve">2549.83</w:t>
            </w:r>
          </w:p>
        </w:tc>
        <w:tc>
          <w:p>
            <w:pPr>
              <w:pStyle w:val="Compact"/>
              <w:jc w:val="left"/>
            </w:pPr>
            <w:r>
              <w:t xml:space="preserve">1206.89</w:t>
            </w:r>
          </w:p>
        </w:tc>
        <w:tc>
          <w:p>
            <w:pPr>
              <w:pStyle w:val="Compact"/>
              <w:jc w:val="left"/>
            </w:pPr>
            <w:r>
              <w:t xml:space="preserve">2326.87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437.79</w:t>
            </w:r>
          </w:p>
        </w:tc>
        <w:tc>
          <w:p>
            <w:pPr>
              <w:pStyle w:val="Compact"/>
              <w:jc w:val="left"/>
            </w:pPr>
            <w:r>
              <w:t xml:space="preserve">3236.54</w:t>
            </w:r>
          </w:p>
        </w:tc>
        <w:tc>
          <w:p>
            <w:pPr>
              <w:pStyle w:val="Compact"/>
              <w:jc w:val="left"/>
            </w:pPr>
            <w:r>
              <w:t xml:space="preserve">3954.54</w:t>
            </w:r>
          </w:p>
        </w:tc>
        <w:tc>
          <w:p>
            <w:pPr>
              <w:pStyle w:val="Compact"/>
              <w:jc w:val="left"/>
            </w:pPr>
            <w:r>
              <w:t xml:space="preserve">4657.56</w:t>
            </w:r>
          </w:p>
        </w:tc>
        <w:tc>
          <w:p>
            <w:pPr>
              <w:pStyle w:val="Compact"/>
              <w:jc w:val="left"/>
            </w:pPr>
            <w:r>
              <w:t xml:space="preserve">5304.38</w:t>
            </w:r>
          </w:p>
        </w:tc>
        <w:tc>
          <w:p>
            <w:pPr>
              <w:pStyle w:val="Compact"/>
              <w:jc w:val="left"/>
            </w:pPr>
            <w:r>
              <w:t xml:space="preserve">3940.92</w:t>
            </w:r>
          </w:p>
        </w:tc>
        <w:tc>
          <w:p>
            <w:pPr>
              <w:pStyle w:val="Compact"/>
              <w:jc w:val="left"/>
            </w:pPr>
            <w:r>
              <w:t xml:space="preserve">908.89</w:t>
            </w:r>
          </w:p>
        </w:tc>
        <w:tc>
          <w:p>
            <w:pPr>
              <w:pStyle w:val="Compact"/>
              <w:jc w:val="left"/>
            </w:pPr>
            <w:r>
              <w:t xml:space="preserve">3833.70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3: Age-dependence of C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_pk_parameters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: Age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: Age-dependence of C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_pk_parameters_Organism_Age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: Age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5: Age-dependence of C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_pk_parameters_Organism_Age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: Age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: Age-dependence of C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_pk_parameters_Organism_Age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: Age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: Age-dependence of C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_pk_parameters_Organism_Age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: Age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: Age-dependence of C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_pk_parameters_Organism_Age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: Age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: Height-dependence of C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_pk_parameters_Organism_Age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: Height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: Height-dependence of C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_pk_parameters_Organism_H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: Height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1: Height-dependence of C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_pk_parameters_Organism_H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: Height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: Height-dependence of C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3_pk_parameters_Organism_H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: Height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: Height-dependence of C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_pk_parameters_Organism_H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: Height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: Height-dependence of C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_pk_parameters_Organism_H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: Height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: Weight-dependence of C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_pk_parameters_Organism_H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: Weight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: Weight-dependence of C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_pk_parameters_Organism_W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: Weight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: Weight-dependence of C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_pk_parameters_Organism_W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: Weight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: Weight-dependence of C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9_pk_parameters_Organism_W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: Weight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: Weight-dependence of C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_pk_parameters_Organism_W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: Weight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: Weight-dependence of C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_pk_parameters_Organism_W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: Weight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: BMI-dependence of C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_pk_parameters_Organism_W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: BMI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2: BMI-dependence of C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_pk_parameters_Organism_BMI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: BMI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: BMI-dependence of C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_pk_parameters_Organism_BMI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: BMI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: BMI-dependence of C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_pk_parameters_Organism_BMI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: BMI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: BMI-dependence of C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_pk_parameters_Organism_BMI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: BMI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: BMI-dependence of C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_pk_parameters_Organism_BMI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: BMI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59" w:name="c_max_norm"/>
      <w:r>
        <w:t xml:space="preserve">C_max_norm</w:t>
      </w:r>
      <w:bookmarkEnd w:id="59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_pk_parameters_Organism_BMI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8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30_pk_parameters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2: C_max_norm of Raltegravir for Larson 2013 8y-18y 400mg FCT meal, Filmcoated_tablet_400mg_sd reported in [kg/l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9: Age-dependence of C_max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_pk_parameters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: Age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: Age-dependence of C_max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_pk_parameters_Organism_Age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: Age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1: Age-dependence of C_max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_pk_parameters_Organism_Age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: Age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: Age-dependence of C_max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_pk_parameters_Organism_Age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: Age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: Age-dependence of C_max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5_pk_parameters_Organism_Age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: Age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4: Age-dependence of C_max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6_pk_parameters_Organism_Age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4: Age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5: Height-dependence of C_max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7_pk_parameters_Organism_Age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5: Height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6: Height-dependence of C_max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8_pk_parameters_Organism_H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6: Height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7: Height-dependence of C_max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9_pk_parameters_Organism_H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7: Height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8: Height-dependence of C_max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0_pk_parameters_Organism_H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8: Height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9: Height-dependence of C_max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1_pk_parameters_Organism_H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9: Height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0: Height-dependence of C_max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2_pk_parameters_Organism_H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0: Height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1: Weight-dependence of C_max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3_pk_parameters_Organism_H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1: Weight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2: Weight-dependence of C_max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4_pk_parameters_Organism_W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2: Weight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3: Weight-dependence of C_max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5_pk_parameters_Organism_W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3: Weight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4: Weight-dependence of C_max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6_pk_parameters_Organism_W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4: Weight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5: Weight-dependence of C_max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7_pk_parameters_Organism_W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5: Weight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6: Weight-dependence of C_max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8_pk_parameters_Organism_W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6: Weight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7: BMI-dependence of C_max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9_pk_parameters_Organism_W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7: BMI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8: BMI-dependence of C_max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0_pk_parameters_Organism_BMI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8: BMI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9: BMI-dependence of C_max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51_pk_parameters_Organism_BMI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9: BMI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0: BMI-dependence of C_max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2_pk_parameters_Organism_BMI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0: BMI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1: BMI-dependence of C_max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53_pk_parameters_Organism_BMI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1: BMI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2: BMI-dependence of C_max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4_pk_parameters_Organism_BMI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2: BMI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86" w:name="t_max"/>
      <w:r>
        <w:t xml:space="preserve">t_max</w:t>
      </w:r>
      <w:bookmarkEnd w:id="86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3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55_pk_parameters_Organism_BMI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3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54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57_pk_parameters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4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3: t_max of Raltegravir for Larson 2013 8y-18y 400mg FCT meal, Filmcoated_tablet_400mg_sd reported in [h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1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1.23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55: Age-dependence of t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58_pk_parameters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5: Age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56: Age-dependence of t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9_pk_parameters_Organism_Age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6: Age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57: Age-dependence of t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0_pk_parameters_Organism_Age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7: Age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8: Age-dependence of t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1_pk_parameters_Organism_Age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8: Age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9: Age-dependence of t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2_pk_parameters_Organism_Age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9: Age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0: Age-dependence of t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3_pk_parameters_Organism_Age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0: Age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1: Height-dependence of t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4_pk_parameters_Organism_Age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1: Height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62: Height-dependence of t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5_pk_parameters_Organism_H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2: Height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63: Height-dependence of t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6_pk_parameters_Organism_H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3: Height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4: Height-dependence of t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7_pk_parameters_Organism_H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4: Height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5: Height-dependence of t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8_pk_parameters_Organism_H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5: Height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6: Height-dependence of t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9_pk_parameters_Organism_H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6: Height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7: Weight-dependence of t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0_pk_parameters_Organism_H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7: Weight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68: Weight-dependence of t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1_pk_parameters_Organism_W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8: Weight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69: Weight-dependence of t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2_pk_parameters_Organism_W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9: Weight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0: Weight-dependence of t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3_pk_parameters_Organism_W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0: Weight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1: Weight-dependence of t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4_pk_parameters_Organism_W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1: Weight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2: Weight-dependence of t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5_pk_parameters_Organism_W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2: Weight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3: BMI-dependence of t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6_pk_parameters_Organism_W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3: BMI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74: BMI-dependence of t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7_pk_parameters_Organism_BMI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4: BMI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75: BMI-dependence of t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8_pk_parameters_Organism_BMI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5: BMI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6: BMI-dependence of t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9_pk_parameters_Organism_BMI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6: BMI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7: BMI-dependence of t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0_pk_parameters_Organism_BMI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7: BMI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8: BMI-dependence of t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81_pk_parameters_Organism_BMI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8: BMI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113" w:name="c_tend"/>
      <w:r>
        <w:t xml:space="preserve">C_tEnd</w:t>
      </w:r>
      <w:bookmarkEnd w:id="113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9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82_pk_parameters_Organism_BMI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9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80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84_pk_parameters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0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4: C_tEnd of Raltegravir for Larson 2013 8y-18y 400mg FCT meal, Filmcoated_tablet_400mg_sd reported in [µg/l]</w:t>
      </w:r>
    </w:p>
    <w:tbl>
      <w:tblPr>
        <w:tblStyle w:val="Table"/>
        <w:tblW w:type="pct" w:w="4999.999999999999"/>
        <w:tblLook w:firstRow="1"/>
      </w:tblPr>
      <w:tblGrid>
        <w:gridCol w:w="1439"/>
        <w:gridCol w:w="169"/>
        <w:gridCol w:w="974"/>
        <w:gridCol w:w="1016"/>
        <w:gridCol w:w="1016"/>
        <w:gridCol w:w="1016"/>
        <w:gridCol w:w="1016"/>
        <w:gridCol w:w="296"/>
        <w:gridCol w:w="296"/>
        <w:gridCol w:w="381"/>
        <w:gridCol w:w="2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86.63</w:t>
            </w:r>
          </w:p>
        </w:tc>
        <w:tc>
          <w:p>
            <w:pPr>
              <w:pStyle w:val="Compact"/>
              <w:jc w:val="left"/>
            </w:pPr>
            <w:r>
              <w:t xml:space="preserve">133.65</w:t>
            </w:r>
          </w:p>
        </w:tc>
        <w:tc>
          <w:p>
            <w:pPr>
              <w:pStyle w:val="Compact"/>
              <w:jc w:val="left"/>
            </w:pPr>
            <w:r>
              <w:t xml:space="preserve">189.56</w:t>
            </w:r>
          </w:p>
        </w:tc>
        <w:tc>
          <w:p>
            <w:pPr>
              <w:pStyle w:val="Compact"/>
              <w:jc w:val="left"/>
            </w:pPr>
            <w:r>
              <w:t xml:space="preserve">263.51</w:t>
            </w:r>
          </w:p>
        </w:tc>
        <w:tc>
          <w:p>
            <w:pPr>
              <w:pStyle w:val="Compact"/>
              <w:jc w:val="left"/>
            </w:pPr>
            <w:r>
              <w:t xml:space="preserve">448.02</w:t>
            </w:r>
          </w:p>
        </w:tc>
        <w:tc>
          <w:p>
            <w:pPr>
              <w:pStyle w:val="Compact"/>
              <w:jc w:val="left"/>
            </w:pPr>
            <w:r>
              <w:t xml:space="preserve">218.90</w:t>
            </w:r>
          </w:p>
        </w:tc>
        <w:tc>
          <w:p>
            <w:pPr>
              <w:pStyle w:val="Compact"/>
              <w:jc w:val="left"/>
            </w:pPr>
            <w:r>
              <w:t xml:space="preserve">129.12</w:t>
            </w:r>
          </w:p>
        </w:tc>
        <w:tc>
          <w:p>
            <w:pPr>
              <w:pStyle w:val="Compact"/>
              <w:jc w:val="left"/>
            </w:pPr>
            <w:r>
              <w:t xml:space="preserve">191.12</w:t>
            </w:r>
          </w:p>
        </w:tc>
        <w:tc>
          <w:p>
            <w:pPr>
              <w:pStyle w:val="Compact"/>
              <w:jc w:val="left"/>
            </w:pPr>
            <w:r>
              <w:t xml:space="preserve">1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9.57</w:t>
            </w:r>
          </w:p>
        </w:tc>
        <w:tc>
          <w:p>
            <w:pPr>
              <w:pStyle w:val="Compact"/>
              <w:jc w:val="left"/>
            </w:pPr>
            <w:r>
              <w:t xml:space="preserve">25.80</w:t>
            </w:r>
          </w:p>
        </w:tc>
        <w:tc>
          <w:p>
            <w:pPr>
              <w:pStyle w:val="Compact"/>
              <w:jc w:val="left"/>
            </w:pPr>
            <w:r>
              <w:t xml:space="preserve">32.35</w:t>
            </w:r>
          </w:p>
        </w:tc>
        <w:tc>
          <w:p>
            <w:pPr>
              <w:pStyle w:val="Compact"/>
              <w:jc w:val="left"/>
            </w:pPr>
            <w:r>
              <w:t xml:space="preserve">41.91</w:t>
            </w:r>
          </w:p>
        </w:tc>
        <w:tc>
          <w:p>
            <w:pPr>
              <w:pStyle w:val="Compact"/>
              <w:jc w:val="left"/>
            </w:pPr>
            <w:r>
              <w:t xml:space="preserve">62.68</w:t>
            </w:r>
          </w:p>
        </w:tc>
        <w:tc>
          <w:p>
            <w:pPr>
              <w:pStyle w:val="Compact"/>
              <w:jc w:val="left"/>
            </w:pPr>
            <w:r>
              <w:t xml:space="preserve">35.39</w:t>
            </w:r>
          </w:p>
        </w:tc>
        <w:tc>
          <w:p>
            <w:pPr>
              <w:pStyle w:val="Compact"/>
              <w:jc w:val="left"/>
            </w:pPr>
            <w:r>
              <w:t xml:space="preserve">14.21</w:t>
            </w:r>
          </w:p>
        </w:tc>
        <w:tc>
          <w:p>
            <w:pPr>
              <w:pStyle w:val="Compact"/>
              <w:jc w:val="left"/>
            </w:pPr>
            <w:r>
              <w:t xml:space="preserve">33.01</w:t>
            </w:r>
          </w:p>
        </w:tc>
        <w:tc>
          <w:p>
            <w:pPr>
              <w:pStyle w:val="Compact"/>
              <w:jc w:val="left"/>
            </w:pPr>
            <w:r>
              <w:t xml:space="preserve">1.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81: Age-dependence of C_tEn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5_pk_parameters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1: Age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82: Age-dependence of C_tEn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86_pk_parameters_Organism_Age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2: Age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83: Age-dependence of C_tEn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7_pk_parameters_Organism_Age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3: Age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4: Age-dependence of C_tEn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88_pk_parameters_Organism_Age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4: Age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5: Age-dependence of C_tEn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9_pk_parameters_Organism_Age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5: Age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6: Age-dependence of C_tEn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0_pk_parameters_Organism_Age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6: Age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7: Height-dependence of C_tEn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1_pk_parameters_Organism_Age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7: Height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88: Height-dependence of C_tEn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2_pk_parameters_Organism_H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8: Height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89: Height-dependence of C_tEn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3_pk_parameters_Organism_H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9: Height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0: Height-dependence of C_tEn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4_pk_parameters_Organism_H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0: Height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1: Height-dependence of C_tEn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5_pk_parameters_Organism_H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1: Height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2: Height-dependence of C_tEn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6_pk_parameters_Organism_H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2: Height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3: Weight-dependence of C_tEn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7_pk_parameters_Organism_H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3: Weight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94: Weight-dependence of C_tEn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8_pk_parameters_Organism_W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4: Weight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95: Weight-dependence of C_tEn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9_pk_parameters_Organism_W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5: Weight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6: Weight-dependence of C_tEn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0_pk_parameters_Organism_W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6: Weight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7: Weight-dependence of C_tEn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1_pk_parameters_Organism_W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7: Weight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8: Weight-dependence of C_tEn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2_pk_parameters_Organism_W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8: Weight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9: BMI-dependence of C_tEn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3_pk_parameters_Organism_W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9: BMI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0: BMI-dependence of C_tEn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4_pk_parameters_Organism_BMI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0: BMI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1: BMI-dependence of C_tEn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5_pk_parameters_Organism_BMI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1: BMI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02: BMI-dependence of C_tEn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6_pk_parameters_Organism_BMI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2: BMI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03: BMI-dependence of C_tEn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7_pk_parameters_Organism_BMI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3: BMI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04: BMI-dependence of C_tEn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8_pk_parameters_Organism_BMI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4: BMI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140" w:name="auc"/>
      <w:r>
        <w:t xml:space="preserve">AUC</w:t>
      </w:r>
      <w:bookmarkEnd w:id="140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05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9_pk_parameters_Organism_BMI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5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06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111_pk_parameters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6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5: AUC of Raltegravir for Larson 2013 8y-18y 400mg FCT meal, Filmcoated_tablet_400mg_sd reported in [µg*h/l]</w:t>
      </w:r>
    </w:p>
    <w:tbl>
      <w:tblPr>
        <w:tblStyle w:val="Table"/>
        <w:tblW w:type="pct" w:w="5000.0"/>
        <w:tblLook w:firstRow="1"/>
      </w:tblPr>
      <w:tblGrid>
        <w:gridCol w:w="1417"/>
        <w:gridCol w:w="166"/>
        <w:gridCol w:w="958"/>
        <w:gridCol w:w="1000"/>
        <w:gridCol w:w="1000"/>
        <w:gridCol w:w="1000"/>
        <w:gridCol w:w="1000"/>
        <w:gridCol w:w="375"/>
        <w:gridCol w:w="333"/>
        <w:gridCol w:w="375"/>
        <w:gridCol w:w="2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7207.27</w:t>
            </w:r>
          </w:p>
        </w:tc>
        <w:tc>
          <w:p>
            <w:pPr>
              <w:pStyle w:val="Compact"/>
              <w:jc w:val="left"/>
            </w:pPr>
            <w:r>
              <w:t xml:space="preserve">9378.92</w:t>
            </w:r>
          </w:p>
        </w:tc>
        <w:tc>
          <w:p>
            <w:pPr>
              <w:pStyle w:val="Compact"/>
              <w:jc w:val="left"/>
            </w:pPr>
            <w:r>
              <w:t xml:space="preserve">11615.20</w:t>
            </w:r>
          </w:p>
        </w:tc>
        <w:tc>
          <w:p>
            <w:pPr>
              <w:pStyle w:val="Compact"/>
              <w:jc w:val="left"/>
            </w:pPr>
            <w:r>
              <w:t xml:space="preserve">14388.94</w:t>
            </w:r>
          </w:p>
        </w:tc>
        <w:tc>
          <w:p>
            <w:pPr>
              <w:pStyle w:val="Compact"/>
              <w:jc w:val="left"/>
            </w:pPr>
            <w:r>
              <w:t xml:space="preserve">19343.22</w:t>
            </w:r>
          </w:p>
        </w:tc>
        <w:tc>
          <w:p>
            <w:pPr>
              <w:pStyle w:val="Compact"/>
              <w:jc w:val="left"/>
            </w:pPr>
            <w:r>
              <w:t xml:space="preserve">12199.86</w:t>
            </w:r>
          </w:p>
        </w:tc>
        <w:tc>
          <w:p>
            <w:pPr>
              <w:pStyle w:val="Compact"/>
              <w:jc w:val="left"/>
            </w:pPr>
            <w:r>
              <w:t xml:space="preserve">3756.55</w:t>
            </w:r>
          </w:p>
        </w:tc>
        <w:tc>
          <w:p>
            <w:pPr>
              <w:pStyle w:val="Compact"/>
              <w:jc w:val="left"/>
            </w:pPr>
            <w:r>
              <w:t xml:space="preserve">11656.08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449.27</w:t>
            </w:r>
          </w:p>
        </w:tc>
        <w:tc>
          <w:p>
            <w:pPr>
              <w:pStyle w:val="Compact"/>
              <w:jc w:val="left"/>
            </w:pPr>
            <w:r>
              <w:t xml:space="preserve">8248.74</w:t>
            </w:r>
          </w:p>
        </w:tc>
        <w:tc>
          <w:p>
            <w:pPr>
              <w:pStyle w:val="Compact"/>
              <w:jc w:val="left"/>
            </w:pPr>
            <w:r>
              <w:t xml:space="preserve">9637.50</w:t>
            </w:r>
          </w:p>
        </w:tc>
        <w:tc>
          <w:p>
            <w:pPr>
              <w:pStyle w:val="Compact"/>
              <w:jc w:val="left"/>
            </w:pPr>
            <w:r>
              <w:t xml:space="preserve">11717.00</w:t>
            </w:r>
          </w:p>
        </w:tc>
        <w:tc>
          <w:p>
            <w:pPr>
              <w:pStyle w:val="Compact"/>
              <w:jc w:val="left"/>
            </w:pPr>
            <w:r>
              <w:t xml:space="preserve">14901.10</w:t>
            </w:r>
          </w:p>
        </w:tc>
        <w:tc>
          <w:p>
            <w:pPr>
              <w:pStyle w:val="Compact"/>
              <w:jc w:val="left"/>
            </w:pPr>
            <w:r>
              <w:t xml:space="preserve">10129.70</w:t>
            </w:r>
          </w:p>
        </w:tc>
        <w:tc>
          <w:p>
            <w:pPr>
              <w:pStyle w:val="Compact"/>
              <w:jc w:val="left"/>
            </w:pPr>
            <w:r>
              <w:t xml:space="preserve">2672.29</w:t>
            </w:r>
          </w:p>
        </w:tc>
        <w:tc>
          <w:p>
            <w:pPr>
              <w:pStyle w:val="Compact"/>
              <w:jc w:val="left"/>
            </w:pPr>
            <w:r>
              <w:t xml:space="preserve">9784.56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07: Age-dependence of AUC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12_pk_parameters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7: Age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8: Age-dependence of AUC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3_pk_parameters_Organism_Age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8: Age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9: Age-dependence of AUC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14_pk_parameters_Organism_Age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9: Age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0: Age-dependence of AUC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5_pk_parameters_Organism_Age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0: Age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1: Age-dependence of AUC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16_pk_parameters_Organism_Age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1: Age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2: Age-dependence of AUC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7_pk_parameters_Organism_Age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2: Age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3: Height-dependence of AUC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18_pk_parameters_Organism_Age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3: Height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14: Height-dependence of AUC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9_pk_parameters_Organism_H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4: Height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15: Height-dependence of AUC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0_pk_parameters_Organism_H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5: Height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6: Height-dependence of AUC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1_pk_parameters_Organism_H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6: Height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7: Height-dependence of AUC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2_pk_parameters_Organism_H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7: Height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8: Height-dependence of AUC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3_pk_parameters_Organism_H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8: Height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9: Weight-dependence of AUC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4_pk_parameters_Organism_H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9: Weight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20: Weight-dependence of AUC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5_pk_parameters_Organism_W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0: Weight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21: Weight-dependence of AUC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6_pk_parameters_Organism_W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1: Weight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2: Weight-dependence of AUC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7_pk_parameters_Organism_W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2: Weight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3: Weight-dependence of AUC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8_pk_parameters_Organism_W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3: Weight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4: Weight-dependence of AUC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9_pk_parameters_Organism_W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4: Weight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5: BMI-dependence of AUC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0_pk_parameters_Organism_W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5: BMI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26: BMI-dependence of AUC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31_pk_parameters_Organism_BMI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6: BMI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27: BMI-dependence of AUC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2_pk_parameters_Organism_BMI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7: BMI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8: BMI-dependence of AUC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33_pk_parameters_Organism_BMI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8: BMI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9: BMI-dependence of AUC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4_pk_parameters_Organism_BMI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9: BMI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0: BMI-dependence of AUC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35_pk_parameters_Organism_BMI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0: BMI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167" w:name="auc_norm"/>
      <w:r>
        <w:t xml:space="preserve">AUC_norm</w:t>
      </w:r>
      <w:bookmarkEnd w:id="167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1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6_pk_parameters_Organism_BMI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1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32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138_pk_parameters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2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6: AUC_norm of Raltegravir for Larson 2013 8y-18y 400mg FCT meal, Filmcoated_tablet_400mg_sd reported in [kg*h/l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33: Age-dependence of AUC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9_pk_parameters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3: Age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34: Age-dependence of AUC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0_pk_parameters_Organism_Age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4: Age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35: Age-dependence of AUC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1_pk_parameters_Organism_Age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5: Age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6: Age-dependence of AUC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2_pk_parameters_Organism_Age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6: Age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7: Age-dependence of AUC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3_pk_parameters_Organism_Age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7: Age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8: Age-dependence of AUC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4_pk_parameters_Organism_Age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8: Age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9: Height-dependence of AUC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5_pk_parameters_Organism_Age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9: Height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40: Height-dependence of AUC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6_pk_parameters_Organism_H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0: Height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41: Height-dependence of AUC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7_pk_parameters_Organism_H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1: Height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2: Height-dependence of AUC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8_pk_parameters_Organism_H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2: Height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3: Height-dependence of AUC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9_pk_parameters_Organism_H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3: Height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4: Height-dependence of AUC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0_pk_parameters_Organism_H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4: Height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5: Weight-dependence of AUC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1_pk_parameters_Organism_H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5: Weight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46: Weight-dependence of AUC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2_pk_parameters_Organism_W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6: Weight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47: Weight-dependence of AUC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3_pk_parameters_Organism_W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7: Weight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8: Weight-dependence of AUC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4_pk_parameters_Organism_W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8: Weight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9: Weight-dependence of AUC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5_pk_parameters_Organism_W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9: Weight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0: Weight-dependence of AUC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6_pk_parameters_Organism_W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0: Weight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1: BMI-dependence of AUC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7_pk_parameters_Organism_W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1: BMI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52: BMI-dependence of AUC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8_pk_parameters_Organism_BMI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2: BMI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53: BMI-dependence of AUC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9_pk_parameters_Organism_BMI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3: BMI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4: BMI-dependence of AUC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60_pk_parameters_Organism_BMI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4: BMI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5: BMI-dependence of AUC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1_pk_parameters_Organism_BMI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5: BMI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6: BMI-dependence of AUC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62_pk_parameters_Organism_BMI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6: BMI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194" w:name="auc_inf"/>
      <w:r>
        <w:t xml:space="preserve">AUC_inf</w:t>
      </w:r>
      <w:bookmarkEnd w:id="194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7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3_pk_parameters_Organism_BMI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7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58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165_pk_parameters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8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7: AUC_inf of Raltegravir for Larson 2013 8y-18y 400mg FCT meal, Filmcoated_tablet_400mg_sd reported in [µg*h/l]</w:t>
      </w:r>
    </w:p>
    <w:tbl>
      <w:tblPr>
        <w:tblStyle w:val="Table"/>
        <w:tblW w:type="pct" w:w="5000.0"/>
        <w:tblLook w:firstRow="1"/>
      </w:tblPr>
      <w:tblGrid>
        <w:gridCol w:w="1417"/>
        <w:gridCol w:w="166"/>
        <w:gridCol w:w="958"/>
        <w:gridCol w:w="1000"/>
        <w:gridCol w:w="1000"/>
        <w:gridCol w:w="1000"/>
        <w:gridCol w:w="1000"/>
        <w:gridCol w:w="375"/>
        <w:gridCol w:w="333"/>
        <w:gridCol w:w="375"/>
        <w:gridCol w:w="2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8017.56</w:t>
            </w:r>
          </w:p>
        </w:tc>
        <w:tc>
          <w:p>
            <w:pPr>
              <w:pStyle w:val="Compact"/>
              <w:jc w:val="left"/>
            </w:pPr>
            <w:r>
              <w:t xml:space="preserve">10533.54</w:t>
            </w:r>
          </w:p>
        </w:tc>
        <w:tc>
          <w:p>
            <w:pPr>
              <w:pStyle w:val="Compact"/>
              <w:jc w:val="left"/>
            </w:pPr>
            <w:r>
              <w:t xml:space="preserve">12921.05</w:t>
            </w:r>
          </w:p>
        </w:tc>
        <w:tc>
          <w:p>
            <w:pPr>
              <w:pStyle w:val="Compact"/>
              <w:jc w:val="left"/>
            </w:pPr>
            <w:r>
              <w:t xml:space="preserve">15892.61</w:t>
            </w:r>
          </w:p>
        </w:tc>
        <w:tc>
          <w:p>
            <w:pPr>
              <w:pStyle w:val="Compact"/>
              <w:jc w:val="left"/>
            </w:pPr>
            <w:r>
              <w:t xml:space="preserve">21707.95</w:t>
            </w:r>
          </w:p>
        </w:tc>
        <w:tc>
          <w:p>
            <w:pPr>
              <w:pStyle w:val="Compact"/>
              <w:jc w:val="left"/>
            </w:pPr>
            <w:r>
              <w:t xml:space="preserve">13652.19</w:t>
            </w:r>
          </w:p>
        </w:tc>
        <w:tc>
          <w:p>
            <w:pPr>
              <w:pStyle w:val="Compact"/>
              <w:jc w:val="left"/>
            </w:pPr>
            <w:r>
              <w:t xml:space="preserve">4460.2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771.99</w:t>
            </w:r>
          </w:p>
        </w:tc>
        <w:tc>
          <w:p>
            <w:pPr>
              <w:pStyle w:val="Compact"/>
              <w:jc w:val="left"/>
            </w:pPr>
            <w:r>
              <w:t xml:space="preserve">8875.70</w:t>
            </w:r>
          </w:p>
        </w:tc>
        <w:tc>
          <w:p>
            <w:pPr>
              <w:pStyle w:val="Compact"/>
              <w:jc w:val="left"/>
            </w:pPr>
            <w:r>
              <w:t xml:space="preserve">10112.32</w:t>
            </w:r>
          </w:p>
        </w:tc>
        <w:tc>
          <w:p>
            <w:pPr>
              <w:pStyle w:val="Compact"/>
              <w:jc w:val="left"/>
            </w:pPr>
            <w:r>
              <w:t xml:space="preserve">12229.14</w:t>
            </w:r>
          </w:p>
        </w:tc>
        <w:tc>
          <w:p>
            <w:pPr>
              <w:pStyle w:val="Compact"/>
              <w:jc w:val="left"/>
            </w:pPr>
            <w:r>
              <w:t xml:space="preserve">15523.15</w:t>
            </w:r>
          </w:p>
        </w:tc>
        <w:tc>
          <w:p>
            <w:pPr>
              <w:pStyle w:val="Compact"/>
              <w:jc w:val="left"/>
            </w:pPr>
            <w:r>
              <w:t xml:space="preserve">10626.71</w:t>
            </w:r>
          </w:p>
        </w:tc>
        <w:tc>
          <w:p>
            <w:pPr>
              <w:pStyle w:val="Compact"/>
              <w:jc w:val="left"/>
            </w:pPr>
            <w:r>
              <w:t xml:space="preserve">2757.61</w:t>
            </w:r>
          </w:p>
        </w:tc>
        <w:tc>
          <w:p>
            <w:pPr>
              <w:pStyle w:val="Compact"/>
              <w:jc w:val="left"/>
            </w:pPr>
            <w:r>
              <w:t xml:space="preserve">10275.45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59: Age-dependence of AUC_in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6_pk_parameters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9: Age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0: Age-dependence of AUC_in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67_pk_parameters_Organism_Age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0: Age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1: Age-dependence of AUC_in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8_pk_parameters_Organism_Age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1: Age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2: Age-dependence of AUC_in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69_pk_parameters_Organism_Age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2: Age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3: Age-dependence of AUC_in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0_pk_parameters_Organism_Age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3: Age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4: Age-dependence of AUC_in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1_pk_parameters_Organism_Age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4: Age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5: Height-dependence of AUC_in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2_pk_parameters_Organism_Age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5: Height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6: Height-dependence of AUC_in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3_pk_parameters_Organism_H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6: Height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7: Height-dependence of AUC_in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4_pk_parameters_Organism_H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7: Height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8: Height-dependence of AUC_in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5_pk_parameters_Organism_H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8: Height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9: Height-dependence of AUC_in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6_pk_parameters_Organism_H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9: Height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0: Height-dependence of AUC_in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7_pk_parameters_Organism_H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0: Height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1: Weight-dependence of AUC_in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8_pk_parameters_Organism_H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1: Weight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2: Weight-dependence of AUC_in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9_pk_parameters_Organism_W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2: Weight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3: Weight-dependence of AUC_in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0_pk_parameters_Organism_W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3: Weight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4: Weight-dependence of AUC_in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1_pk_parameters_Organism_W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4: Weight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5: Weight-dependence of AUC_in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2_pk_parameters_Organism_W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5: Weight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6: Weight-dependence of AUC_in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3_pk_parameters_Organism_W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6: Weight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7: BMI-dependence of AUC_in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4_pk_parameters_Organism_W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7: BMI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8: BMI-dependence of AUC_in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5_pk_parameters_Organism_BMI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8: BMI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9: BMI-dependence of AUC_in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6_pk_parameters_Organism_BMI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9: BMI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0: BMI-dependence of AUC_in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7_pk_parameters_Organism_BMI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0: BMI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1: BMI-dependence of AUC_in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8_pk_parameters_Organism_BMI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1: BMI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2: BMI-dependence of AUC_in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9_pk_parameters_Organism_BMI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2: BMI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221" w:name="auc_inf_norm"/>
      <w:r>
        <w:t xml:space="preserve">AUC_inf_norm</w:t>
      </w:r>
      <w:bookmarkEnd w:id="221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3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0_pk_parameters_Organism_BMI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3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84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192_pk_parameters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4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8: AUC_inf_norm of Raltegravir for Larson 2013 8y-18y 400mg FCT meal, Filmcoated_tablet_400mg_sd reported in [kg*h/l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85: Age-dependence of AUC_inf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3_pk_parameters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5: Age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86: Age-dependence of AUC_inf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94_pk_parameters_Organism_Age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6: Age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87: Age-dependence of AUC_inf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5_pk_parameters_Organism_Age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7: Age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8: Age-dependence of AUC_inf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96_pk_parameters_Organism_Age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8: Age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9: Age-dependence of AUC_inf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7_pk_parameters_Organism_Age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9: Age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0: Age-dependence of AUC_inf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98_pk_parameters_Organism_Age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0: Age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1: Height-dependence of AUC_inf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9_pk_parameters_Organism_Age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1: Height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92: Height-dependence of AUC_inf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0_pk_parameters_Organism_H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2: Height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93: Height-dependence of AUC_inf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1_pk_parameters_Organism_H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3: Height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4: Height-dependence of AUC_inf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2_pk_parameters_Organism_H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4: Height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5: Height-dependence of AUC_inf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3_pk_parameters_Organism_H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5: Height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6: Height-dependence of AUC_inf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4_pk_parameters_Organism_H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6: Height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7: Weight-dependence of AUC_inf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5_pk_parameters_Organism_H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7: Weight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98: Weight-dependence of AUC_inf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6_pk_parameters_Organism_W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8: Weight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99: Weight-dependence of AUC_inf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7_pk_parameters_Organism_W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9: Weight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0: Weight-dependence of AUC_inf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8_pk_parameters_Organism_W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0: Weight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1: Weight-dependence of AUC_inf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9_pk_parameters_Organism_W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1: Weight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2: Weight-dependence of AUC_inf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0_pk_parameters_Organism_W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2: Weight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3: BMI-dependence of AUC_inf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11_pk_parameters_Organism_W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3: BMI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04: BMI-dependence of AUC_inf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2_pk_parameters_Organism_BMI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4: BMI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05: BMI-dependence of AUC_inf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13_pk_parameters_Organism_BMI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5: BMI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6: BMI-dependence of AUC_inf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4_pk_parameters_Organism_BMI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6: BMI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7: BMI-dependence of AUC_inf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15_pk_parameters_Organism_BMI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7: BMI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8: BMI-dependence of AUC_inf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6_pk_parameters_Organism_BMI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8: BMI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248" w:name="mrt"/>
      <w:r>
        <w:t xml:space="preserve">MRT</w:t>
      </w:r>
      <w:bookmarkEnd w:id="248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9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17_pk_parameters_Organism_BMI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9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10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219_pk_parameters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0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9: MRT of Raltegravir for Larson 2013 8y-18y 400mg FCT meal, Filmcoated_tablet_400mg_sd reported in [h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p>
            <w:pPr>
              <w:pStyle w:val="Compact"/>
              <w:jc w:val="left"/>
            </w:pPr>
            <w:r>
              <w:t xml:space="preserve">10.31</w:t>
            </w:r>
          </w:p>
        </w:tc>
        <w:tc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.43</w:t>
            </w:r>
          </w:p>
        </w:tc>
        <w:tc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p>
            <w:pPr>
              <w:pStyle w:val="Compact"/>
              <w:jc w:val="left"/>
            </w:pPr>
            <w:r>
              <w:t xml:space="preserve">1.2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11: Age-dependence of MR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0_pk_parameters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1: Age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12: Age-dependence of MR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1_pk_parameters_Organism_Age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2: Age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13: Age-dependence of MR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2_pk_parameters_Organism_Age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3: Age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4: Age-dependence of MR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3_pk_parameters_Organism_Age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4: Age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5: Age-dependence of MR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4_pk_parameters_Organism_Age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5: Age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6: Age-dependence of MR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5_pk_parameters_Organism_Age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6: Age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7: Height-dependence of MR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6_pk_parameters_Organism_Age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7: Height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18: Height-dependence of MR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7_pk_parameters_Organism_H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8: Height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19: Height-dependence of MR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8_pk_parameters_Organism_H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9: Height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0: Height-dependence of MR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9_pk_parameters_Organism_H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0: Height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1: Height-dependence of MR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0_pk_parameters_Organism_H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1: Height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2: Height-dependence of MR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1_pk_parameters_Organism_H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2: Height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3: Weight-dependence of MR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2_pk_parameters_Organism_H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3: Weight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24: Weight-dependence of MR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3_pk_parameters_Organism_W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4: Weight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25: Weight-dependence of MR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4_pk_parameters_Organism_W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5: Weight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6: Weight-dependence of MR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5_pk_parameters_Organism_W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6: Weight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7: Weight-dependence of MR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6_pk_parameters_Organism_W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7: Weight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8: Weight-dependence of MR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7_pk_parameters_Organism_W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8: Weight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9: BMI-dependence of MR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8_pk_parameters_Organism_W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9: BMI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0: BMI-dependence of MR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9_pk_parameters_Organism_BMI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0: BMI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1: BMI-dependence of MR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0_pk_parameters_Organism_BMI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1: BMI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32: BMI-dependence of MR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41_pk_parameters_Organism_BMI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2: BMI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33: BMI-dependence of MR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2_pk_parameters_Organism_BMI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3: BMI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34: BMI-dependence of MR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43_pk_parameters_Organism_BMI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4: BMI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275" w:name="thalf"/>
      <w:r>
        <w:t xml:space="preserve">Thalf</w:t>
      </w:r>
      <w:bookmarkEnd w:id="275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35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4_pk_parameters_Organism_BMI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5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36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246_pk_parameters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6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0: Thalf of Raltegravir for Larson 2013 8y-18y 400mg FCT meal, Filmcoated_tablet_400mg_sd reported in [h]</w:t>
      </w:r>
    </w:p>
    <w:tbl>
      <w:tblPr>
        <w:tblStyle w:val="Table"/>
        <w:tblW w:type="pct" w:w="5000.0"/>
        <w:tblLook w:firstRow="1"/>
      </w:tblPr>
      <w:tblGrid>
        <w:gridCol w:w="1463"/>
        <w:gridCol w:w="172"/>
        <w:gridCol w:w="990"/>
        <w:gridCol w:w="1033"/>
        <w:gridCol w:w="1033"/>
        <w:gridCol w:w="1033"/>
        <w:gridCol w:w="1033"/>
        <w:gridCol w:w="215"/>
        <w:gridCol w:w="258"/>
        <w:gridCol w:w="387"/>
        <w:gridCol w:w="3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p>
            <w:pPr>
              <w:pStyle w:val="Compact"/>
              <w:jc w:val="left"/>
            </w:pPr>
            <w:r>
              <w:t xml:space="preserve">9.43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10.4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p>
            <w:pPr>
              <w:pStyle w:val="Compact"/>
              <w:jc w:val="left"/>
            </w:pPr>
            <w:r>
              <w:t xml:space="preserve">16.81</w:t>
            </w:r>
          </w:p>
        </w:tc>
        <w:tc>
          <w:p>
            <w:pPr>
              <w:pStyle w:val="Compact"/>
              <w:jc w:val="left"/>
            </w:pPr>
            <w:r>
              <w:t xml:space="preserve">9.99</w:t>
            </w:r>
          </w:p>
        </w:tc>
        <w:tc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p>
            <w:pPr>
              <w:pStyle w:val="Compact"/>
              <w:jc w:val="left"/>
            </w:pPr>
            <w:r>
              <w:t xml:space="preserve">9.55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37: Age-dependence of Thal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7_pk_parameters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7: Age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8: Age-dependence of Thal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48_pk_parameters_Organism_Age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8: Age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9: Age-dependence of Thal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9_pk_parameters_Organism_Age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9: Age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0: Age-dependence of Thal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0_pk_parameters_Organism_Age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0: Age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1: Age-dependence of Thal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1_pk_parameters_Organism_Age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1: Age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2: Age-dependence of Thal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2_pk_parameters_Organism_Age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2: Age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3: Height-dependence of Thal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3_pk_parameters_Organism_Age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3: Height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44: Height-dependence of Thal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4_pk_parameters_Organism_H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4: Height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45: Height-dependence of Thal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5_pk_parameters_Organism_H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5: Height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6: Height-dependence of Thal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6_pk_parameters_Organism_H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6: Height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7: Height-dependence of Thal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7_pk_parameters_Organism_H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7: Height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8: Height-dependence of Thal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8_pk_parameters_Organism_H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8: Height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9: Weight-dependence of Thal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9_pk_parameters_Organism_H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9: Weight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50: Weight-dependence of Thal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0_pk_parameters_Organism_W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0: Weight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51: Weight-dependence of Thal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1_pk_parameters_Organism_W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1: Weight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2: Weight-dependence of Thal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2_pk_parameters_Organism_W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2: Weight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3: Weight-dependence of Thal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3_pk_parameters_Organism_W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3: Weight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4: Weight-dependence of Thal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4_pk_parameters_Organism_W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4: Weight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5: BMI-dependence of Thal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5_pk_parameters_Organism_W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5: BMI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56: BMI-dependence of Thal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6_pk_parameters_Organism_BMI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6: BMI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57: BMI-dependence of Thal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7_pk_parameters_Organism_BMI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7: BMI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8: BMI-dependence of Thal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8_pk_parameters_Organism_BMI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8: BMI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9: BMI-dependence of Thal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9_pk_parameters_Organism_BMI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9: BMI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0: BMI-dependence of Thal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0_pk_parameters_Organism_BMI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0: BMI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302" w:name="cl"/>
      <w:r>
        <w:t xml:space="preserve">CL</w:t>
      </w:r>
      <w:bookmarkEnd w:id="30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1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71_pk_parameters_Organism_BMI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1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62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273_pk_parameters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2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1: CL of Raltegravir for Larson 2013 8y-18y 400mg FCT meal, Filmcoated_tablet_400mg_sd reported in [ml/min/kg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  <w:tc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p>
            <w:pPr>
              <w:pStyle w:val="Compact"/>
              <w:jc w:val="left"/>
            </w:pPr>
            <w:r>
              <w:t xml:space="preserve">11.19</w:t>
            </w:r>
          </w:p>
        </w:tc>
        <w:tc>
          <w:p>
            <w:pPr>
              <w:pStyle w:val="Compact"/>
              <w:jc w:val="left"/>
            </w:pPr>
            <w:r>
              <w:t xml:space="preserve">14.71</w:t>
            </w:r>
          </w:p>
        </w:tc>
        <w:tc>
          <w:p>
            <w:pPr>
              <w:pStyle w:val="Compact"/>
              <w:jc w:val="left"/>
            </w:pPr>
            <w:r>
              <w:t xml:space="preserve">9.49</w:t>
            </w:r>
          </w:p>
        </w:tc>
        <w:tc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  <w:tc>
          <w:p>
            <w:pPr>
              <w:pStyle w:val="Compact"/>
              <w:jc w:val="left"/>
            </w:pPr>
            <w:r>
              <w:t xml:space="preserve">9.03</w:t>
            </w:r>
          </w:p>
        </w:tc>
        <w:tc>
          <w:p>
            <w:pPr>
              <w:pStyle w:val="Compact"/>
              <w:jc w:val="left"/>
            </w:pPr>
            <w:r>
              <w:t xml:space="preserve">10.29</w:t>
            </w:r>
          </w:p>
        </w:tc>
        <w:tc>
          <w:p>
            <w:pPr>
              <w:pStyle w:val="Compact"/>
              <w:jc w:val="left"/>
            </w:pPr>
            <w:r>
              <w:t xml:space="preserve">13.49</w:t>
            </w:r>
          </w:p>
        </w:tc>
        <w:tc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p>
            <w:pPr>
              <w:pStyle w:val="Compact"/>
              <w:jc w:val="left"/>
            </w:pPr>
            <w:r>
              <w:t xml:space="preserve">8.89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63: Age-dependence of CL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74_pk_parameters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3: Age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64: Age-dependence of CL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5_pk_parameters_Organism_Age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4: Age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65: Age-dependence of CL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76_pk_parameters_Organism_Age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5: Age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6: Age-dependence of CL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7_pk_parameters_Organism_Age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6: Age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7: Age-dependence of CL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78_pk_parameters_Organism_Age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7: Age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8: Age-dependence of CL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9_pk_parameters_Organism_Age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8: Age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9: Height-dependence of CL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0_pk_parameters_Organism_Age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9: Height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70: Height-dependence of CL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1_pk_parameters_Organism_H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0: Height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71: Height-dependence of CL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2_pk_parameters_Organism_H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1: Height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2: Height-dependence of CL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3_pk_parameters_Organism_H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2: Height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3: Height-dependence of CL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4_pk_parameters_Organism_H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3: Height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4: Height-dependence of CL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5_pk_parameters_Organism_H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4: Height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5: Weight-dependence of CL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6_pk_parameters_Organism_H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5: Weight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76: Weight-dependence of CL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7_pk_parameters_Organism_W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6: Weight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77: Weight-dependence of CL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8_pk_parameters_Organism_W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7: Weight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8: Weight-dependence of CL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9_pk_parameters_Organism_W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8: Weight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9: Weight-dependence of CL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0_pk_parameters_Organism_W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9: Weight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0: Weight-dependence of CL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91_pk_parameters_Organism_W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0: Weight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1: BMI-dependence of CL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2_pk_parameters_Organism_W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1: BMI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82: BMI-dependence of CL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93_pk_parameters_Organism_BMI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2: BMI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83: BMI-dependence of CL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4_pk_parameters_Organism_BMI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3: BMI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4: BMI-dependence of CL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95_pk_parameters_Organism_BMI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4: BMI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5: BMI-dependence of CL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6_pk_parameters_Organism_BMI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5: BMI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6: BMI-dependence of CL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97_pk_parameters_Organism_BMI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6: BMI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329" w:name="vss"/>
      <w:r>
        <w:t xml:space="preserve">Vss</w:t>
      </w:r>
      <w:bookmarkEnd w:id="329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7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8_pk_parameters_Organism_BMI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7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88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300_pk_parameters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8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2: Vss of Raltegravir for Larson 2013 8y-18y 400mg FCT meal, Filmcoated_tablet_400mg_sd reported in [ml/kg]</w:t>
      </w:r>
    </w:p>
    <w:tbl>
      <w:tblPr>
        <w:tblStyle w:val="Table"/>
        <w:tblW w:type="pct" w:w="5000.0"/>
        <w:tblLook w:firstRow="1"/>
      </w:tblPr>
      <w:tblGrid>
        <w:gridCol w:w="1424"/>
        <w:gridCol w:w="167"/>
        <w:gridCol w:w="963"/>
        <w:gridCol w:w="1005"/>
        <w:gridCol w:w="1005"/>
        <w:gridCol w:w="1005"/>
        <w:gridCol w:w="1005"/>
        <w:gridCol w:w="335"/>
        <w:gridCol w:w="335"/>
        <w:gridCol w:w="377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1581.09</w:t>
            </w:r>
          </w:p>
        </w:tc>
        <w:tc>
          <w:p>
            <w:pPr>
              <w:pStyle w:val="Compact"/>
              <w:jc w:val="left"/>
            </w:pPr>
            <w:r>
              <w:t xml:space="preserve">2341.62</w:t>
            </w:r>
          </w:p>
        </w:tc>
        <w:tc>
          <w:p>
            <w:pPr>
              <w:pStyle w:val="Compact"/>
              <w:jc w:val="left"/>
            </w:pPr>
            <w:r>
              <w:t xml:space="preserve">2968.06</w:t>
            </w:r>
          </w:p>
        </w:tc>
        <w:tc>
          <w:p>
            <w:pPr>
              <w:pStyle w:val="Compact"/>
              <w:jc w:val="left"/>
            </w:pPr>
            <w:r>
              <w:t xml:space="preserve">3917.84</w:t>
            </w:r>
          </w:p>
        </w:tc>
        <w:tc>
          <w:p>
            <w:pPr>
              <w:pStyle w:val="Compact"/>
              <w:jc w:val="left"/>
            </w:pPr>
            <w:r>
              <w:t xml:space="preserve">6249.02</w:t>
            </w:r>
          </w:p>
        </w:tc>
        <w:tc>
          <w:p>
            <w:pPr>
              <w:pStyle w:val="Compact"/>
              <w:jc w:val="left"/>
            </w:pPr>
            <w:r>
              <w:t xml:space="preserve">3396.63</w:t>
            </w:r>
          </w:p>
        </w:tc>
        <w:tc>
          <w:p>
            <w:pPr>
              <w:pStyle w:val="Compact"/>
              <w:jc w:val="left"/>
            </w:pPr>
            <w:r>
              <w:t xml:space="preserve">1880.06</w:t>
            </w:r>
          </w:p>
        </w:tc>
        <w:tc>
          <w:p>
            <w:pPr>
              <w:pStyle w:val="Compact"/>
              <w:jc w:val="left"/>
            </w:pPr>
            <w:r>
              <w:t xml:space="preserve">3071.48</w:t>
            </w:r>
          </w:p>
        </w:tc>
        <w:tc>
          <w:p>
            <w:pPr>
              <w:pStyle w:val="Compact"/>
              <w:jc w:val="left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880.27</w:t>
            </w:r>
          </w:p>
        </w:tc>
        <w:tc>
          <w:p>
            <w:pPr>
              <w:pStyle w:val="Compact"/>
              <w:jc w:val="left"/>
            </w:pPr>
            <w:r>
              <w:t xml:space="preserve">2263.55</w:t>
            </w:r>
          </w:p>
        </w:tc>
        <w:tc>
          <w:p>
            <w:pPr>
              <w:pStyle w:val="Compact"/>
              <w:jc w:val="left"/>
            </w:pPr>
            <w:r>
              <w:t xml:space="preserve">2695.83</w:t>
            </w:r>
          </w:p>
        </w:tc>
        <w:tc>
          <w:p>
            <w:pPr>
              <w:pStyle w:val="Compact"/>
              <w:jc w:val="left"/>
            </w:pPr>
            <w:r>
              <w:t xml:space="preserve">3418.90</w:t>
            </w:r>
          </w:p>
        </w:tc>
        <w:tc>
          <w:p>
            <w:pPr>
              <w:pStyle w:val="Compact"/>
              <w:jc w:val="left"/>
            </w:pPr>
            <w:r>
              <w:t xml:space="preserve">4890.56</w:t>
            </w:r>
          </w:p>
        </w:tc>
        <w:tc>
          <w:p>
            <w:pPr>
              <w:pStyle w:val="Compact"/>
              <w:jc w:val="left"/>
            </w:pPr>
            <w:r>
              <w:t xml:space="preserve">2993.70</w:t>
            </w:r>
          </w:p>
        </w:tc>
        <w:tc>
          <w:p>
            <w:pPr>
              <w:pStyle w:val="Compact"/>
              <w:jc w:val="left"/>
            </w:pPr>
            <w:r>
              <w:t xml:space="preserve">1138.98</w:t>
            </w:r>
          </w:p>
        </w:tc>
        <w:tc>
          <w:p>
            <w:pPr>
              <w:pStyle w:val="Compact"/>
              <w:jc w:val="left"/>
            </w:pPr>
            <w:r>
              <w:t xml:space="preserve">2836.19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89: Age-dependence of Vss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1_pk_parameters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9: Age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90: Age-dependence of Vss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02_pk_parameters_Organism_Age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0: Age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91: Age-dependence of Vss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3_pk_parameters_Organism_Age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1: Age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2: Age-dependence of Vss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04_pk_parameters_Organism_Age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2: Age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3: Age-dependence of Vss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5_pk_parameters_Organism_Age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3: Age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4: Age-dependence of Vss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06_pk_parameters_Organism_Age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4: Age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5: Height-dependence of Vss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7_pk_parameters_Organism_Age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5: Height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96: Height-dependence of Vss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08_pk_parameters_Organism_H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6: Height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97: Height-dependence of Vss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9_pk_parameters_Organism_H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7: Height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8: Height-dependence of Vss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0_pk_parameters_Organism_H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8: Height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9: Height-dependence of Vss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1_pk_parameters_Organism_H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9: Height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0: Height-dependence of Vss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2_pk_parameters_Organism_H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0: Height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1: Weight-dependence of Vss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3_pk_parameters_Organism_H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1: Weight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2: Weight-dependence of Vss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4_pk_parameters_Organism_W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2: Weight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3: Weight-dependence of Vss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5_pk_parameters_Organism_W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3: Weight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4: Weight-dependence of Vss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6_pk_parameters_Organism_W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4: Weight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5: Weight-dependence of Vss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7_pk_parameters_Organism_W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5: Weight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6: Weight-dependence of Vss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8_pk_parameters_Organism_W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6: Weight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7: BMI-dependence of Vss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9_pk_parameters_Organism_W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7: BMI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8: BMI-dependence of Vss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0_pk_parameters_Organism_BMI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8: BMI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9: BMI-dependence of Vss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21_pk_parameters_Organism_BMI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9: BMI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0: BMI-dependence of Vss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2_pk_parameters_Organism_BMI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0: BMI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1: BMI-dependence of Vss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23_pk_parameters_Organism_BMI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1: BMI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2: BMI-dependence of Vss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4_pk_parameters_Organism_BMI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2: BMI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356" w:name="vd"/>
      <w:r>
        <w:t xml:space="preserve">Vd</w:t>
      </w:r>
      <w:bookmarkEnd w:id="356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3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325_pk_parameters_Organism_BMI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3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314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327_pk_parameters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4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3: Vd of Raltegravir for Larson 2013 8y-18y 400mg FCT meal, Filmcoated_tablet_400mg_sd reported in [ml/kg]</w:t>
      </w:r>
    </w:p>
    <w:tbl>
      <w:tblPr>
        <w:tblStyle w:val="Table"/>
        <w:tblW w:type="pct" w:w="5000.0"/>
        <w:tblLook w:firstRow="1"/>
      </w:tblPr>
      <w:tblGrid>
        <w:gridCol w:w="1424"/>
        <w:gridCol w:w="167"/>
        <w:gridCol w:w="963"/>
        <w:gridCol w:w="1005"/>
        <w:gridCol w:w="1005"/>
        <w:gridCol w:w="1005"/>
        <w:gridCol w:w="1005"/>
        <w:gridCol w:w="335"/>
        <w:gridCol w:w="335"/>
        <w:gridCol w:w="377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1564.17</w:t>
            </w:r>
          </w:p>
        </w:tc>
        <w:tc>
          <w:p>
            <w:pPr>
              <w:pStyle w:val="Compact"/>
              <w:jc w:val="left"/>
            </w:pPr>
            <w:r>
              <w:t xml:space="preserve">2133.96</w:t>
            </w:r>
          </w:p>
        </w:tc>
        <w:tc>
          <w:p>
            <w:pPr>
              <w:pStyle w:val="Compact"/>
              <w:jc w:val="left"/>
            </w:pPr>
            <w:r>
              <w:t xml:space="preserve">2893.52</w:t>
            </w:r>
          </w:p>
        </w:tc>
        <w:tc>
          <w:p>
            <w:pPr>
              <w:pStyle w:val="Compact"/>
              <w:jc w:val="left"/>
            </w:pPr>
            <w:r>
              <w:t xml:space="preserve">3971.83</w:t>
            </w:r>
          </w:p>
        </w:tc>
        <w:tc>
          <w:p>
            <w:pPr>
              <w:pStyle w:val="Compact"/>
              <w:jc w:val="left"/>
            </w:pPr>
            <w:r>
              <w:t xml:space="preserve">7809.40</w:t>
            </w:r>
          </w:p>
        </w:tc>
        <w:tc>
          <w:p>
            <w:pPr>
              <w:pStyle w:val="Compact"/>
              <w:jc w:val="left"/>
            </w:pPr>
            <w:r>
              <w:t xml:space="preserve">3610.03</w:t>
            </w:r>
          </w:p>
        </w:tc>
        <w:tc>
          <w:p>
            <w:pPr>
              <w:pStyle w:val="Compact"/>
              <w:jc w:val="left"/>
            </w:pPr>
            <w:r>
              <w:t xml:space="preserve">2601.88</w:t>
            </w:r>
          </w:p>
        </w:tc>
        <w:tc>
          <w:p>
            <w:pPr>
              <w:pStyle w:val="Compact"/>
              <w:jc w:val="left"/>
            </w:pPr>
            <w:r>
              <w:t xml:space="preserve">3089.07</w:t>
            </w:r>
          </w:p>
        </w:tc>
        <w:tc>
          <w:p>
            <w:pPr>
              <w:pStyle w:val="Compact"/>
              <w:jc w:val="left"/>
            </w:pPr>
            <w:r>
              <w:t xml:space="preserve">1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3961.86</w:t>
            </w:r>
          </w:p>
        </w:tc>
        <w:tc>
          <w:p>
            <w:pPr>
              <w:pStyle w:val="Compact"/>
              <w:jc w:val="left"/>
            </w:pPr>
            <w:r>
              <w:t xml:space="preserve">5531.19</w:t>
            </w:r>
          </w:p>
        </w:tc>
        <w:tc>
          <w:p>
            <w:pPr>
              <w:pStyle w:val="Compact"/>
              <w:jc w:val="left"/>
            </w:pPr>
            <w:r>
              <w:t xml:space="preserve">6823.96</w:t>
            </w:r>
          </w:p>
        </w:tc>
        <w:tc>
          <w:p>
            <w:pPr>
              <w:pStyle w:val="Compact"/>
              <w:jc w:val="left"/>
            </w:pPr>
            <w:r>
              <w:t xml:space="preserve">9325.52</w:t>
            </w:r>
          </w:p>
        </w:tc>
        <w:tc>
          <w:p>
            <w:pPr>
              <w:pStyle w:val="Compact"/>
              <w:jc w:val="left"/>
            </w:pPr>
            <w:r>
              <w:t xml:space="preserve">16886.12</w:t>
            </w:r>
          </w:p>
        </w:tc>
        <w:tc>
          <w:p>
            <w:pPr>
              <w:pStyle w:val="Compact"/>
              <w:jc w:val="left"/>
            </w:pPr>
            <w:r>
              <w:t xml:space="preserve">8090.43</w:t>
            </w:r>
          </w:p>
        </w:tc>
        <w:tc>
          <w:p>
            <w:pPr>
              <w:pStyle w:val="Compact"/>
              <w:jc w:val="left"/>
            </w:pPr>
            <w:r>
              <w:t xml:space="preserve">4000.17</w:t>
            </w:r>
          </w:p>
        </w:tc>
        <w:tc>
          <w:p>
            <w:pPr>
              <w:pStyle w:val="Compact"/>
              <w:jc w:val="left"/>
            </w:pPr>
            <w:r>
              <w:t xml:space="preserve">7343.52</w:t>
            </w:r>
          </w:p>
        </w:tc>
        <w:tc>
          <w:p>
            <w:pPr>
              <w:pStyle w:val="Compact"/>
              <w:jc w:val="left"/>
            </w:pPr>
            <w:r>
              <w:t xml:space="preserve">1.53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315: Age-dependence of V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28_pk_parameters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5: Age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16: Age-dependence of V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9_pk_parameters_Organism_Age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6: Age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17: Age-dependence of V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0_pk_parameters_Organism_Age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7: Age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8: Age-dependence of V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1_pk_parameters_Organism_Age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8: Age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9: Age-dependence of V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2_pk_parameters_Organism_Age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9: Age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0: Age-dependence of V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3_pk_parameters_Organism_Age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0: Age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1: Height-dependence of V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4_pk_parameters_Organism_Age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1: Height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22: Height-dependence of V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5_pk_parameters_Organism_H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2: Height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23: Height-dependence of V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6_pk_parameters_Organism_H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3: Height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4: Height-dependence of V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7_pk_parameters_Organism_H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4: Height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5: Height-dependence of V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8_pk_parameters_Organism_H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5: Height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6: Height-dependence of V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9_pk_parameters_Organism_H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6: Height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7: Weight-dependence of V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0_pk_parameters_Organism_H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7: Weight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28: Weight-dependence of V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1_pk_parameters_Organism_W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8: Weight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29: Weight-dependence of V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2_pk_parameters_Organism_W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9: Weight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0: Weight-dependence of V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3_pk_parameters_Organism_W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0: Weight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1: Weight-dependence of V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4_pk_parameters_Organism_W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1: Weight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2: Weight-dependence of V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5_pk_parameters_Organism_W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2: Weight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3: BMI-dependence of V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6_pk_parameters_Organism_W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3: BMI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34: BMI-dependence of V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7_pk_parameters_Organism_BMI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4: BMI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35: BMI-dependence of V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8_pk_parameters_Organism_BMI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5: BMI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6: BMI-dependence of V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9_pk_parameters_Organism_BMI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6: BMI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7: BMI-dependence of V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50_pk_parameters_Organism_BMI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7: BMI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8: BMI-dependence of V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51_pk_parameters_Organism_BMI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8: BMI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1"/>
      </w:pPr>
      <w:bookmarkStart w:id="383" w:name="time-profiles-and-residual-plots"/>
      <w:r>
        <w:t xml:space="preserve">Time profiles and residual plots</w:t>
      </w:r>
      <w:bookmarkEnd w:id="383"/>
    </w:p>
    <w:p>
      <w:pPr>
        <w:pStyle w:val="FirstParagraph"/>
      </w:pPr>
    </w:p>
    <w:p>
      <w:pPr>
        <w:pStyle w:val="Heading2"/>
      </w:pPr>
      <w:bookmarkStart w:id="384" w:name="X8698cce4f0446e5233c3ef22dab0b9b6bf89616"/>
      <w:r>
        <w:t xml:space="preserve">Time profiles and residual plots for Filmcoated_tablet_400mg_sd</w:t>
      </w:r>
      <w:bookmarkEnd w:id="384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: Time profiles for Filmcoated_tablet_400mg_sd. Data source: Data/Raltegravir_PK.txt .. Time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52_pk_parameters_Organism_BMI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: Time profiles for Filmcoated_tablet_400mg_sd. Data source: Data/Raltegravir_PK.txt .. Time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3-2: Time profiles for Filmcoated_tablet_400mg_sd. Data source: Data/Raltegravir_PK.txt .. Time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3_timeProfile_Concentration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2: Time profiles for Filmcoated_tablet_400mg_sd. Data source: Data/Raltegravir_PK.txt .. Time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3-3: Predicted (median) vs observed for Filmcoated_tablet_400mg_sd. Data source: Data/Raltegravir_PK.txt .. Predictions and observation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4_timeProfileLog_Concentration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3: Predicted (median) vs observed for Filmcoated_tablet_400mg_sd. Data source: Data/Raltegravir_PK.txt .. Predictions and observation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4942041"/>
            <wp:effectExtent b="0" l="0" r="0" t="0"/>
            <wp:docPr descr="Figure 3-4: Predicted (median) vs observed for Filmcoated_tablet_400mg_sd. Data source: Data/Raltegravir_PK.txt .. Predictions and observation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5_obsVsPred_Concentration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4: Predicted (median) vs observed for Filmcoated_tablet_400mg_sd. Data source: Data/Raltegravir_PK.txt .. Predictions and observation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4942041"/>
            <wp:effectExtent b="0" l="0" r="0" t="0"/>
            <wp:docPr descr="Figure 3-5: Logarithmic residuals vs predicted (median) values for Filmcoated_tablet_400mg_sd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6_obsVsPredLog_Concentration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5: Logarithmic residuals vs predicted (median) values for Filmcoated_tablet_400mg_sd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6: Logarithmic residuals vs time values for Filmcoated_tablet_400mg_sd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7_resVsPred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6: Logarithmic residuals vs time values for Filmcoated_tablet_400mg_sd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7: Logarithmic residuals distribution (stacked) for Filmcoated_tablet_400mg_sd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8_resVsTime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7: Logarithmic residuals distribution (stacked) for Filmcoated_tablet_400mg_sd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8: Logarithmic residuals for Filmcoated_tablet_400mg_sd as quantile-quantile plot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9_resHisto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8: Logarithmic residuals for Filmcoated_tablet_400mg_sd as quantile-quantile plot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393" w:name="X823900657879cf8fafa04cbf81c8b9895dee73d"/>
      <w:r>
        <w:t xml:space="preserve">Time profiles and residual plots for Larson 2013 8y-18y 400mg FCT meal</w:t>
      </w:r>
      <w:bookmarkEnd w:id="393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9: Time profiles for Larson 2013 8y-18y 400mg FCT meal. Data source: Data/Raltegravir_PK.txt .. Time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10_resQQPlot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9: Time profiles for Larson 2013 8y-18y 400mg FCT meal. Data source: Data/Raltegravir_PK.txt .. Time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969000" cy="2523805"/>
            <wp:effectExtent b="0" l="0" r="0" t="0"/>
            <wp:docPr descr="Figure 3-10: Time profiles for Larson 2013 8y-18y 400mg FCT meal. Data source: Data/Raltegravir_PK.txt .. Time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3_timeProfile_Concentration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2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0: Time profiles for Larson 2013 8y-18y 400mg FCT meal. Data source: Data/Raltegravir_PK.txt .. Time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969000" cy="2523805"/>
            <wp:effectExtent b="0" l="0" r="0" t="0"/>
            <wp:docPr descr="Figure 3-11: Predicted (median) vs observed for Larson 2013 8y-18y 400mg FCT meal. Data source: Data/Raltegravir_PK.txt .. Predictions and observation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4_timeProfileLog_Concentration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2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1: Predicted (median) vs observed for Larson 2013 8y-18y 400mg FCT meal. Data source: Data/Raltegravir_PK.txt .. Predictions and observation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4942041"/>
            <wp:effectExtent b="0" l="0" r="0" t="0"/>
            <wp:docPr descr="Figure 3-12: Predicted (median) vs observed for Larson 2013 8y-18y 400mg FCT meal. Data source: Data/Raltegravir_PK.txt .. Predictions and observation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5_obsVsPred_Concentration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2: Predicted (median) vs observed for Larson 2013 8y-18y 400mg FCT meal. Data source: Data/Raltegravir_PK.txt .. Predictions and observation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4942041"/>
            <wp:effectExtent b="0" l="0" r="0" t="0"/>
            <wp:docPr descr="Figure 3-13: Logarithmic residuals vs predicted (median) values for Larson 2013 8y-18y 400mg FCT meal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6_obsVsPredLog_Concentration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3: Logarithmic residuals vs predicted (median) values for Larson 2013 8y-18y 400mg FCT meal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4: Logarithmic residuals vs time values for Larson 2013 8y-18y 400mg FCT meal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7_resVsPred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4: Logarithmic residuals vs time values for Larson 2013 8y-18y 400mg FCT meal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5: Logarithmic residuals distribution (stacked) for Larson 2013 8y-18y 400mg FCT meal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8_resVsTime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5: Logarithmic residuals distribution (stacked) for Larson 2013 8y-18y 400mg FCT meal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6: Logarithmic residuals for Larson 2013 8y-18y 400mg FCT meal as quantile-quantile plot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9_resHisto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6: Logarithmic residuals for Larson 2013 8y-18y 400mg FCT meal as quantile-quantile plot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402" w:name="residuals-across-all-simulations"/>
      <w:r>
        <w:t xml:space="preserve">Residuals across all simulations</w:t>
      </w:r>
      <w:bookmarkEnd w:id="40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7: Predicted vs observed for Raltegravir across Filmcoated_tablet_400mg_sd, Larson 2013 8y-18y 400mg FCT meal. Predictions and observation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10_resQQPlot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7: Predicted vs observed for Raltegravir across Filmcoated_tablet_400mg_sd, Larson 2013 8y-18y 400mg FCT meal. Predictions and observation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5162231"/>
            <wp:effectExtent b="0" l="0" r="0" t="0"/>
            <wp:docPr descr="Figure 3-18: Predicted vs observed for Raltegravir across Filmcoated_tablet_400mg_sd, Larson 2013 8y-18y 400mg FCT meal. Predictions and observation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1_obsVsPred_Organism_PeripheralVenousBlood_Raltegravir_Plasma__Peripheral_Venous_Blood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516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8: Predicted vs observed for Raltegravir across Filmcoated_tablet_400mg_sd, Larson 2013 8y-18y 400mg FCT meal. Predictions and observation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5162231"/>
            <wp:effectExtent b="0" l="0" r="0" t="0"/>
            <wp:docPr descr="Figure 3-19: Logarithmic residuals vs predicted values for Raltegravir across Filmcoated_tablet_400mg_sd, Larson 2013 8y-18y 400mg FCT meal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2_obsVsPredLog_Organism_PeripheralVenousBlood_Raltegravir_Plasma__Peripheral_Venous_Blood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516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9: Logarithmic residuals vs predicted values for Raltegravir across Filmcoated_tablet_400mg_sd, Larson 2013 8y-18y 400mg FCT meal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3-20: Logarithmic residuals vs time values for Raltegravir across Filmcoated_tablet_400mg_sd, Larson 2013 8y-18y 400mg FCT meal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3_res_vs_p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20: Logarithmic residuals vs time values for Raltegravir across Filmcoated_tablet_400mg_sd, Larson 2013 8y-18y 400mg FCT meal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3-21: Logarithmic residuals distribution (stacked) for Raltegravir across Filmcoated_tablet_400mg_sd, Larson 2013 8y-18y 400mg FCT meal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4_res_vs_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21: Logarithmic residuals distribution (stacked) for Raltegravir across Filmcoated_tablet_400mg_sd, Larson 2013 8y-18y 400mg FCT meal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3-22: Logarithmic residuals for Raltegravir across Filmcoated_tablet_400mg_sd, Larson 2013 8y-18y 400mg FCT meal as quantile-quantile plot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5_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22: Logarithmic residuals for Raltegravir across Filmcoated_tablet_400mg_sd, Larson 2013 8y-18y 400mg FCT meal as quantile-quantile plot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1"/>
      </w:pPr>
      <w:bookmarkStart w:id="409" w:name="demography"/>
      <w:r>
        <w:t xml:space="preserve">Demography</w:t>
      </w:r>
      <w:bookmarkEnd w:id="409"/>
    </w:p>
    <w:p>
      <w:pPr>
        <w:pStyle w:val="FirstParagraph"/>
      </w:pPr>
    </w:p>
    <w:p>
      <w:pPr>
        <w:pStyle w:val="Heading2"/>
      </w:pPr>
      <w:bookmarkStart w:id="410" w:name="age-dependence"/>
      <w:r>
        <w:t xml:space="preserve">Age-dependence</w:t>
      </w:r>
      <w:bookmarkEnd w:id="410"/>
    </w:p>
    <w:p>
      <w:pPr>
        <w:pStyle w:val="FirstParagraph"/>
      </w:pPr>
    </w:p>
    <w:p>
      <w:pPr>
        <w:pStyle w:val="Heading3"/>
      </w:pPr>
      <w:bookmarkStart w:id="411" w:name="dependence-of-height"/>
      <w:r>
        <w:t xml:space="preserve">Dependence of Height</w:t>
      </w:r>
      <w:bookmarkEnd w:id="411"/>
    </w:p>
    <w:p>
      <w:pPr>
        <w:pStyle w:val="FirstParagraph"/>
      </w:pPr>
    </w:p>
    <w:p>
      <w:pPr>
        <w:pStyle w:val="Heading4"/>
      </w:pPr>
      <w:bookmarkStart w:id="412" w:name="for-larson-2013-8y-18y-400mg-fct-meal"/>
      <w:r>
        <w:t xml:space="preserve">For Larson 2013 8y-18y 400mg FCT meal</w:t>
      </w:r>
      <w:bookmarkEnd w:id="41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1: Age-dependence of Heigh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6_qq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: Age-dependence of Heigh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2: Age-dependence of Heigh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4_demography_Organism_Age_Organism_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2: Age-dependence of Heigh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15" w:name="for-larson-2013-8y-18y-400mg-fct-meal-1"/>
      <w:r>
        <w:t xml:space="preserve">For Larson 2013 8y-18y 400mg FCT meal</w:t>
      </w:r>
      <w:bookmarkEnd w:id="415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3: Age-dependence of Heigh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5_demography_Organism_Age_Organism_H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3: Age-dependence of Heigh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4: Age-dependence of Heigh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7_demography_Organism_Age_Organism_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4: Age-dependence of Heigh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18" w:name="for-filmcoated_tablet_400mg_sd"/>
      <w:r>
        <w:t xml:space="preserve">For Filmcoated_tablet_400mg_sd</w:t>
      </w:r>
      <w:bookmarkEnd w:id="418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5: Age-dependence of Heigh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8_demography_Organism_Age_Organism_H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5: Age-dependence of Heigh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6: Age-dependence of Heigh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10_demography_Organism_Age_Organism_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6: Age-dependence of Heigh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421" w:name="dependence-of-weight"/>
      <w:r>
        <w:t xml:space="preserve">Dependence of Weight</w:t>
      </w:r>
      <w:bookmarkEnd w:id="421"/>
    </w:p>
    <w:p>
      <w:pPr>
        <w:pStyle w:val="FirstParagraph"/>
      </w:pPr>
    </w:p>
    <w:p>
      <w:pPr>
        <w:pStyle w:val="Heading4"/>
      </w:pPr>
      <w:bookmarkStart w:id="422" w:name="for-larson-2013-8y-18y-400mg-fct-meal-2"/>
      <w:r>
        <w:t xml:space="preserve">For Larson 2013 8y-18y 400mg FCT meal</w:t>
      </w:r>
      <w:bookmarkEnd w:id="42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7: Age-dependence of Weigh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11_demography_Organism_Age_Organism_H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7: Age-dependence of Weigh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8: Age-dependence of Weigh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14_demography_Organism_Age_Organism_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8: Age-dependence of Weigh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25" w:name="for-larson-2013-8y-18y-400mg-fct-meal-3"/>
      <w:r>
        <w:t xml:space="preserve">For Larson 2013 8y-18y 400mg FCT meal</w:t>
      </w:r>
      <w:bookmarkEnd w:id="425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9: Age-dependence of Weigh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15_demography_Organism_Age_Organism_W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9: Age-dependence of Weigh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0: Age-dependence of Weigh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17_demography_Organism_Age_Organism_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0: Age-dependence of Weigh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28" w:name="for-filmcoated_tablet_400mg_sd-1"/>
      <w:r>
        <w:t xml:space="preserve">For Filmcoated_tablet_400mg_sd</w:t>
      </w:r>
      <w:bookmarkEnd w:id="428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1: Age-dependence of Weigh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18_demography_Organism_Age_Organism_W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1: Age-dependence of Weigh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2: Age-dependence of Weigh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20_demography_Organism_Age_Organism_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2: Age-dependence of Weigh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431" w:name="dependence-of-bmi"/>
      <w:r>
        <w:t xml:space="preserve">Dependence of BMI</w:t>
      </w:r>
      <w:bookmarkEnd w:id="431"/>
    </w:p>
    <w:p>
      <w:pPr>
        <w:pStyle w:val="FirstParagraph"/>
      </w:pPr>
    </w:p>
    <w:p>
      <w:pPr>
        <w:pStyle w:val="Heading4"/>
      </w:pPr>
      <w:bookmarkStart w:id="432" w:name="for-larson-2013-8y-18y-400mg-fct-meal-4"/>
      <w:r>
        <w:t xml:space="preserve">For Larson 2013 8y-18y 400mg FCT meal</w:t>
      </w:r>
      <w:bookmarkEnd w:id="43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3: Age-dependence of BMI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21_demography_Organism_Age_Organism_W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3: Age-dependence of BMI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14: Age-dependence of BMI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24_demography_Organism_Age_Organism_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4: Age-dependence of BMI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35" w:name="for-larson-2013-8y-18y-400mg-fct-meal-5"/>
      <w:r>
        <w:t xml:space="preserve">For Larson 2013 8y-18y 400mg FCT meal</w:t>
      </w:r>
      <w:bookmarkEnd w:id="435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15: Age-dependence of BMI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25_demography_Organism_Age_Organism_BMI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5: Age-dependence of BMI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6: Age-dependence of BMI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27_demography_Organism_Age_Organism_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6: Age-dependence of BMI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38" w:name="for-filmcoated_tablet_400mg_sd-2"/>
      <w:r>
        <w:t xml:space="preserve">For Filmcoated_tablet_400mg_sd</w:t>
      </w:r>
      <w:bookmarkEnd w:id="438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7: Age-dependence of BMI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28_demography_Organism_Age_Organism_BMI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7: Age-dependence of BMI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8: Age-dependence of BMI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30_demography_Organism_Age_Organism_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8: Age-dependence of BMI for Filmcoated_tablet_400mg_sd. Profiles are plotted in a logarithmic scale.</w:t>
      </w:r>
    </w:p>
    <w:p>
      <w:pPr>
        <w:pStyle w:val="BodyText"/>
      </w:pPr>
      <w:r>
        <w:t xml:space="preserve"> </w:t>
      </w:r>
    </w:p>
    <w:sectPr w:rsidR="00B470D9">
      <w:headerReference w:type="default" r:id="rId9"/>
      <w:footerReference w:type="default" r:id="rId10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4" w15:restartNumberingAfterBreak="0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675838"/>
    <w:multiLevelType w:val="multilevel"/>
    <w:tmpl w:val="CFB603AE"/>
    <w:numStyleLink w:val="REVersuch2"/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6"/>
    </w:rPr>
  </w:style>
  <w:style w:type="paragraph" w:styleId="Heading4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before="200" w:after="0"/>
      <w:outlineLvl w:val="4"/>
    </w:pPr>
    <w:rPr>
      <w:rFonts w:ascii="Times New Roman" w:eastAsiaTheme="majorEastAsia" w:hAnsi="Times New Roman" w:cstheme="majorBidi"/>
      <w:b/>
      <w:iCs/>
      <w:sz w:val="26"/>
    </w:rPr>
  </w:style>
  <w:style w:type="paragraph" w:styleId="Heading6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before="200" w:after="0"/>
      <w:outlineLvl w:val="5"/>
    </w:pPr>
    <w:rPr>
      <w:rFonts w:ascii="Times New Roman" w:eastAsiaTheme="majorEastAsia" w:hAnsi="Times New Roman" w:cstheme="majorBidi"/>
      <w:b/>
      <w:sz w:val="26"/>
    </w:rPr>
  </w:style>
  <w:style w:type="paragraph" w:styleId="Heading7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before="200" w:after="0"/>
      <w:outlineLvl w:val="6"/>
    </w:pPr>
    <w:rPr>
      <w:rFonts w:ascii="Times New Roman" w:eastAsiaTheme="majorEastAsia" w:hAnsi="Times New Roman" w:cstheme="majorBidi"/>
      <w:b/>
      <w:sz w:val="26"/>
    </w:rPr>
  </w:style>
  <w:style w:type="paragraph" w:styleId="Heading8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before="200" w:after="0"/>
      <w:outlineLvl w:val="7"/>
    </w:pPr>
    <w:rPr>
      <w:rFonts w:ascii="Times New Roman" w:eastAsiaTheme="majorEastAsia" w:hAnsi="Times New Roman" w:cstheme="majorBidi"/>
      <w:b/>
      <w:sz w:val="26"/>
    </w:rPr>
  </w:style>
  <w:style w:type="paragraph" w:styleId="Heading9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before="200" w:after="0"/>
      <w:outlineLvl w:val="8"/>
    </w:pPr>
    <w:rPr>
      <w:rFonts w:ascii="Times New Roman" w:eastAsiaTheme="majorEastAsia" w:hAnsi="Times New Roman" w:cstheme="majorBidi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B034F3"/>
    <w:pPr>
      <w:spacing w:before="180" w:after="180" w:line="360" w:lineRule="auto"/>
    </w:pPr>
    <w:rPr>
      <w:rFonts w:ascii="Arial" w:hAnsi="Arial"/>
      <w:sz w:val="20"/>
    </w:rPr>
  </w:style>
  <w:style w:type="paragraph" w:customStyle="1" w:styleId="FirstParagraph">
    <w:name w:val="First Paragraph"/>
    <w:basedOn w:val="BodyText"/>
    <w:next w:val="BodyText"/>
    <w:autoRedefine/>
    <w:qFormat/>
    <w:rsid w:val="008D31A4"/>
  </w:style>
  <w:style w:type="paragraph" w:customStyle="1" w:styleId="Compact">
    <w:name w:val="Compact"/>
    <w:basedOn w:val="BodyText"/>
    <w:autoRedefine/>
    <w:qFormat/>
    <w:rsid w:val="008D31A4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autoRedefine/>
    <w:qFormat/>
    <w:rsid w:val="008D31A4"/>
    <w:pPr>
      <w:keepNext/>
      <w:keepLines/>
      <w:spacing w:before="300" w:after="300"/>
      <w:jc w:val="both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val="en-CA" w:eastAsia="en-CA"/>
    </w:rPr>
    <w:tblPr/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Caption"/>
    <w:rsid w:val="00CB69FF"/>
    <w:rPr>
      <w:rFonts w:ascii="Arial" w:hAnsi="Arial"/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uiPriority w:val="99"/>
    <w:rsid w:val="007E2361"/>
    <w:rPr>
      <w:color w:val="0000FF"/>
    </w:rPr>
  </w:style>
  <w:style w:type="paragraph" w:styleId="TOCHeading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eastAsiaTheme="majorEastAsia" w:hAnsi="Times New Roman" w:cstheme="majorBidi"/>
      <w:b/>
      <w:szCs w:val="32"/>
    </w:rPr>
  </w:style>
  <w:style w:type="paragraph" w:styleId="Header">
    <w:name w:val="header"/>
    <w:basedOn w:val="Normal"/>
    <w:link w:val="HeaderChar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7720"/>
  </w:style>
  <w:style w:type="paragraph" w:styleId="Footer">
    <w:name w:val="footer"/>
    <w:basedOn w:val="Normal"/>
    <w:link w:val="FooterChar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37720"/>
  </w:style>
  <w:style w:type="numbering" w:customStyle="1" w:styleId="REVersuch2">
    <w:name w:val="RE_Versuch_2"/>
    <w:uiPriority w:val="99"/>
    <w:rsid w:val="00F5435A"/>
    <w:pPr>
      <w:numPr>
        <w:numId w:val="12"/>
      </w:numPr>
    </w:pPr>
  </w:style>
  <w:style w:type="character" w:customStyle="1" w:styleId="BodyTextChar">
    <w:name w:val="Body Text Char"/>
    <w:basedOn w:val="DefaultParagraphFont"/>
    <w:link w:val="BodyText"/>
    <w:rsid w:val="00B034F3"/>
    <w:rPr>
      <w:rFonts w:ascii="Arial" w:hAnsi="Arial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F45D3A"/>
    <w:pPr>
      <w:tabs>
        <w:tab w:val="left" w:pos="880"/>
        <w:tab w:val="right" w:leader="dot" w:pos="9396"/>
      </w:tabs>
      <w:spacing w:after="0"/>
      <w:ind w:left="624" w:right="284" w:hanging="624"/>
    </w:pPr>
    <w:rPr>
      <w:rFonts w:ascii="Times New Roman" w:hAnsi="Times New Roman"/>
      <w:color w:val="0000FF"/>
    </w:rPr>
  </w:style>
  <w:style w:type="paragraph" w:styleId="TOC1">
    <w:name w:val="toc 1"/>
    <w:basedOn w:val="Normal"/>
    <w:next w:val="Normal"/>
    <w:autoRedefine/>
    <w:uiPriority w:val="39"/>
    <w:unhideWhenUsed/>
    <w:rsid w:val="00F45D3A"/>
    <w:pPr>
      <w:spacing w:before="120" w:after="0"/>
      <w:ind w:left="425" w:right="284" w:hanging="425"/>
    </w:pPr>
    <w:rPr>
      <w:rFonts w:ascii="Times New Roman" w:hAnsi="Times New Roman"/>
      <w:b/>
      <w:color w:val="0000FF"/>
    </w:rPr>
  </w:style>
  <w:style w:type="paragraph" w:styleId="TOC3">
    <w:name w:val="toc 3"/>
    <w:basedOn w:val="Normal"/>
    <w:next w:val="Normal"/>
    <w:autoRedefine/>
    <w:uiPriority w:val="39"/>
    <w:unhideWhenUsed/>
    <w:rsid w:val="00F45D3A"/>
    <w:pPr>
      <w:tabs>
        <w:tab w:val="left" w:pos="1320"/>
        <w:tab w:val="right" w:leader="dot" w:pos="9396"/>
      </w:tabs>
      <w:spacing w:after="0"/>
      <w:ind w:left="822" w:right="284" w:hanging="822"/>
    </w:pPr>
    <w:rPr>
      <w:rFonts w:ascii="Times New Roman" w:hAnsi="Times New Roman"/>
      <w:color w:val="0000FF"/>
    </w:rPr>
  </w:style>
  <w:style w:type="paragraph" w:styleId="TOC4">
    <w:name w:val="toc 4"/>
    <w:basedOn w:val="Normal"/>
    <w:next w:val="Normal"/>
    <w:autoRedefine/>
    <w:uiPriority w:val="39"/>
    <w:unhideWhenUsed/>
    <w:rsid w:val="00F45D3A"/>
    <w:pPr>
      <w:tabs>
        <w:tab w:val="left" w:pos="1540"/>
        <w:tab w:val="right" w:leader="dot" w:pos="9396"/>
      </w:tabs>
      <w:spacing w:after="0"/>
      <w:ind w:left="1021" w:right="284" w:hanging="1021"/>
    </w:pPr>
    <w:rPr>
      <w:rFonts w:ascii="Times New Roman" w:hAnsi="Times New Roman"/>
      <w:color w:val="0000FF"/>
    </w:rPr>
  </w:style>
  <w:style w:type="paragraph" w:styleId="TOC5">
    <w:name w:val="toc 5"/>
    <w:basedOn w:val="Normal"/>
    <w:next w:val="Normal"/>
    <w:autoRedefine/>
    <w:uiPriority w:val="39"/>
    <w:unhideWhenUsed/>
    <w:rsid w:val="00F45D3A"/>
    <w:pPr>
      <w:tabs>
        <w:tab w:val="left" w:pos="1880"/>
        <w:tab w:val="right" w:leader="dot" w:pos="9396"/>
      </w:tabs>
      <w:spacing w:after="0"/>
      <w:ind w:left="1219" w:right="284" w:hanging="1219"/>
    </w:pPr>
    <w:rPr>
      <w:rFonts w:ascii="Times New Roman" w:hAnsi="Times New Roman"/>
      <w:color w:val="0000FF"/>
    </w:rPr>
  </w:style>
  <w:style w:type="paragraph" w:styleId="Index1">
    <w:name w:val="index 1"/>
    <w:basedOn w:val="Normal"/>
    <w:next w:val="Normal"/>
    <w:autoRedefine/>
    <w:rsid w:val="0083038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type="table" w:styleId="GridTable1Light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20" Target="media/rId420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429" Target="media/rId429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6" Target="media/rId436.png" /><Relationship Type="http://schemas.openxmlformats.org/officeDocument/2006/relationships/image" Id="rId437" Target="media/rId437.png" /><Relationship Type="http://schemas.openxmlformats.org/officeDocument/2006/relationships/image" Id="rId439" Target="media/rId439.png" /><Relationship Type="http://schemas.openxmlformats.org/officeDocument/2006/relationships/image" Id="rId440" Target="media/rId440.png" /><Relationship Type="http://schemas.openxmlformats.org/officeDocument/2006/relationships/image" Id="rId414" Target="media/rId414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9" Target="media/rId419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41" Target="media/rId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42" Target="media/rId42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43" Target="media/rId43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44" Target="media/rId44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45" Target="media/rId45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46" Target="media/rId46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47" Target="media/rId47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48" Target="media/rId48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49" Target="media/rId49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50" Target="media/rId5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51" Target="media/rId51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52" Target="media/rId52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260" Target="media/rId260.png" /><Relationship Type="http://schemas.openxmlformats.org/officeDocument/2006/relationships/image" Id="rId53" Target="media/rId53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54" Target="media/rId54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55" Target="media/rId55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56" Target="media/rId56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300" Target="media/rId300.png" /><Relationship Type="http://schemas.openxmlformats.org/officeDocument/2006/relationships/image" Id="rId57" Target="media/rId57.png" /><Relationship Type="http://schemas.openxmlformats.org/officeDocument/2006/relationships/image" Id="rId301" Target="media/rId301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310" Target="media/rId310.png" /><Relationship Type="http://schemas.openxmlformats.org/officeDocument/2006/relationships/image" Id="rId58" Target="media/rId58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320" Target="media/rId320.png" /><Relationship Type="http://schemas.openxmlformats.org/officeDocument/2006/relationships/image" Id="rId60" Target="media/rId6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340" Target="media/rId340.png" /><Relationship Type="http://schemas.openxmlformats.org/officeDocument/2006/relationships/image" Id="rId61" Target="media/rId61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350" Target="media/rId350.png" /><Relationship Type="http://schemas.openxmlformats.org/officeDocument/2006/relationships/image" Id="rId62" Target="media/rId62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360" Target="media/rId360.png" /><Relationship Type="http://schemas.openxmlformats.org/officeDocument/2006/relationships/image" Id="rId63" Target="media/rId63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370" Target="media/rId370.png" /><Relationship Type="http://schemas.openxmlformats.org/officeDocument/2006/relationships/image" Id="rId64" Target="media/rId64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380" Target="media/rId380.png" /><Relationship Type="http://schemas.openxmlformats.org/officeDocument/2006/relationships/image" Id="rId65" Target="media/rId65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35" Target="media/rId35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36" Target="media/rId36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37" Target="media/rId37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38" Target="media/rId38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39" Target="media/rId39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94" Target="media/rId394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403" Target="media/rId403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13" Target="media/rId41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16:29:14Z</dcterms:created>
  <dcterms:modified xsi:type="dcterms:W3CDTF">2022-12-28T16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